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7DE5C6" w14:textId="4F1D5E97" w:rsidR="00BA611F" w:rsidRDefault="00571EB8">
      <w:r>
        <w:t>Primitive Network</w:t>
      </w:r>
    </w:p>
    <w:p w14:paraId="34C2B0CE" w14:textId="6ED20715" w:rsidR="008D0326" w:rsidRDefault="008D0326">
      <w:r>
        <w:rPr>
          <w:noProof/>
        </w:rPr>
        <w:drawing>
          <wp:inline distT="0" distB="0" distL="0" distR="0" wp14:anchorId="480A01CD" wp14:editId="494DDF22">
            <wp:extent cx="5727700" cy="3269615"/>
            <wp:effectExtent l="0" t="0" r="635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6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6B016" w14:textId="0C7048B9" w:rsidR="00572E5A" w:rsidRDefault="00572E5A">
      <w:r>
        <w:rPr>
          <w:noProof/>
        </w:rPr>
        <w:drawing>
          <wp:inline distT="0" distB="0" distL="0" distR="0" wp14:anchorId="6F6785BB" wp14:editId="31FE0ADC">
            <wp:extent cx="5727700" cy="3752215"/>
            <wp:effectExtent l="0" t="0" r="635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752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288B2" w14:textId="203A682D" w:rsidR="00572E5A" w:rsidRDefault="00572E5A">
      <w:r>
        <w:rPr>
          <w:noProof/>
        </w:rPr>
        <w:lastRenderedPageBreak/>
        <w:drawing>
          <wp:inline distT="0" distB="0" distL="0" distR="0" wp14:anchorId="11DD833E" wp14:editId="30220333">
            <wp:extent cx="5727700" cy="3433445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3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BB4B21" w14:textId="3FA06113" w:rsidR="00572E5A" w:rsidRDefault="00572E5A">
      <w:r>
        <w:rPr>
          <w:noProof/>
        </w:rPr>
        <w:drawing>
          <wp:inline distT="0" distB="0" distL="0" distR="0" wp14:anchorId="1DB88C5F" wp14:editId="2107F219">
            <wp:extent cx="5727700" cy="3398520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8E22F" w14:textId="081ACF3B" w:rsidR="00572E5A" w:rsidRDefault="00572E5A">
      <w:r>
        <w:rPr>
          <w:noProof/>
        </w:rPr>
        <w:lastRenderedPageBreak/>
        <w:drawing>
          <wp:inline distT="0" distB="0" distL="0" distR="0" wp14:anchorId="19818A0E" wp14:editId="59CB83FE">
            <wp:extent cx="5727700" cy="6107430"/>
            <wp:effectExtent l="0" t="0" r="635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610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CB06D" w14:textId="4B2CAA80" w:rsidR="00572E5A" w:rsidRDefault="00572E5A"/>
    <w:p w14:paraId="0B95D68E" w14:textId="13E601EB" w:rsidR="00572E5A" w:rsidRDefault="00572E5A">
      <w:r>
        <w:rPr>
          <w:noProof/>
        </w:rPr>
        <w:lastRenderedPageBreak/>
        <w:drawing>
          <wp:inline distT="0" distB="0" distL="0" distR="0" wp14:anchorId="58BB56EB" wp14:editId="0B8CE072">
            <wp:extent cx="5727700" cy="3942080"/>
            <wp:effectExtent l="0" t="0" r="635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94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441B3" w14:textId="5FD4EE18" w:rsidR="00572E5A" w:rsidRDefault="00572E5A">
      <w:r>
        <w:rPr>
          <w:noProof/>
        </w:rPr>
        <w:drawing>
          <wp:inline distT="0" distB="0" distL="0" distR="0" wp14:anchorId="08043E6F" wp14:editId="7FA7EF42">
            <wp:extent cx="5727700" cy="1975485"/>
            <wp:effectExtent l="0" t="0" r="635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975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EF706" w14:textId="1C3867D0" w:rsidR="00572E5A" w:rsidRDefault="00572E5A">
      <w:r>
        <w:rPr>
          <w:noProof/>
        </w:rPr>
        <w:lastRenderedPageBreak/>
        <w:drawing>
          <wp:inline distT="0" distB="0" distL="0" distR="0" wp14:anchorId="3802A9CB" wp14:editId="5BCB7FA5">
            <wp:extent cx="4580890" cy="597789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890" cy="597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35F78" w14:textId="1DC1D774" w:rsidR="00572E5A" w:rsidRDefault="00572E5A">
      <w:r>
        <w:rPr>
          <w:noProof/>
        </w:rPr>
        <w:lastRenderedPageBreak/>
        <w:drawing>
          <wp:inline distT="0" distB="0" distL="0" distR="0" wp14:anchorId="5F88A5B2" wp14:editId="2452F65B">
            <wp:extent cx="4330700" cy="33813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490C6DE" w14:textId="77777777" w:rsidR="00571EB8" w:rsidRDefault="00571EB8">
      <w:r>
        <w:t xml:space="preserve">As we Electrical Engineering depends on </w:t>
      </w:r>
    </w:p>
    <w:p w14:paraId="526EA19F" w14:textId="712A286F" w:rsidR="00571EB8" w:rsidRDefault="00571EB8">
      <w:r>
        <w:t xml:space="preserve">Ohms Law </w:t>
      </w:r>
    </w:p>
    <w:p w14:paraId="795E18D7" w14:textId="7732531D" w:rsidR="00571EB8" w:rsidRDefault="00571EB8">
      <w:r>
        <w:t xml:space="preserve">KVL and </w:t>
      </w:r>
    </w:p>
    <w:p w14:paraId="60AB8608" w14:textId="4AEF9E32" w:rsidR="00571EB8" w:rsidRDefault="00571EB8">
      <w:r>
        <w:t>KCL</w:t>
      </w:r>
    </w:p>
    <w:p w14:paraId="6594CE7C" w14:textId="11EFA2A1" w:rsidR="00571EB8" w:rsidRDefault="00571EB8">
      <w:r>
        <w:t>These are three our Basic rules of Electrical Engineering</w:t>
      </w:r>
    </w:p>
    <w:p w14:paraId="313EC1BF" w14:textId="17354D50" w:rsidR="00571EB8" w:rsidRDefault="00571EB8">
      <w:r>
        <w:t>So according to ohms law</w:t>
      </w:r>
    </w:p>
    <w:p w14:paraId="72E3C436" w14:textId="194A4092" w:rsidR="00571EB8" w:rsidRDefault="00571EB8">
      <w:r>
        <w:t>V = IR</w:t>
      </w:r>
    </w:p>
    <w:p w14:paraId="509BD411" w14:textId="5DD06814" w:rsidR="00571EB8" w:rsidRDefault="00571EB8">
      <w:r>
        <w:t xml:space="preserve">Or </w:t>
      </w:r>
    </w:p>
    <w:p w14:paraId="1F35B497" w14:textId="127959A1" w:rsidR="00571EB8" w:rsidRDefault="00571EB8">
      <w:r>
        <w:t>V = IZ</w:t>
      </w:r>
    </w:p>
    <w:p w14:paraId="547041D7" w14:textId="2FC13563" w:rsidR="00571EB8" w:rsidRDefault="00571EB8">
      <w:r>
        <w:t>Similarly V = 1/</w:t>
      </w:r>
      <w:proofErr w:type="gramStart"/>
      <w:r>
        <w:t>Y .I</w:t>
      </w:r>
      <w:proofErr w:type="gramEnd"/>
    </w:p>
    <w:p w14:paraId="2229DED3" w14:textId="1565AA87" w:rsidR="00571EB8" w:rsidRDefault="00571EB8">
      <w:r>
        <w:t>I = Y.V</w:t>
      </w:r>
    </w:p>
    <w:p w14:paraId="784BB503" w14:textId="72472DE5" w:rsidR="00571EB8" w:rsidRDefault="00571EB8">
      <w:r>
        <w:rPr>
          <w:noProof/>
        </w:rPr>
        <w:lastRenderedPageBreak/>
        <w:drawing>
          <wp:inline distT="0" distB="0" distL="0" distR="0" wp14:anchorId="440E54ED" wp14:editId="289F75BB">
            <wp:extent cx="4959985" cy="35109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9985" cy="3510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8981D" w14:textId="0BC51854" w:rsidR="00571EB8" w:rsidRDefault="00571EB8"/>
    <w:p w14:paraId="2342F2B6" w14:textId="4DBA8E2C" w:rsidR="00571EB8" w:rsidRDefault="00571EB8">
      <w:r>
        <w:t>Primitive word comes from the prime and prime means main and main means original</w:t>
      </w:r>
    </w:p>
    <w:p w14:paraId="08ECFACA" w14:textId="56004CB3" w:rsidR="00571EB8" w:rsidRDefault="00571EB8">
      <w:r>
        <w:t xml:space="preserve">So primitive network gives us a </w:t>
      </w:r>
      <w:proofErr w:type="gramStart"/>
      <w:r>
        <w:t>characteristics of each element</w:t>
      </w:r>
      <w:proofErr w:type="gramEnd"/>
      <w:r>
        <w:t xml:space="preserve"> of the network individually</w:t>
      </w:r>
    </w:p>
    <w:p w14:paraId="648B4066" w14:textId="52B546EB" w:rsidR="00571EB8" w:rsidRDefault="00571EB8">
      <w:proofErr w:type="gramStart"/>
      <w:r>
        <w:t>So</w:t>
      </w:r>
      <w:proofErr w:type="gramEnd"/>
      <w:r>
        <w:t xml:space="preserve"> if we want to </w:t>
      </w:r>
      <w:proofErr w:type="spellStart"/>
      <w:r>
        <w:t>analyse</w:t>
      </w:r>
      <w:proofErr w:type="spellEnd"/>
      <w:r>
        <w:t xml:space="preserve"> the characteristics of whole network, so we have know the characteristics of each element.</w:t>
      </w:r>
    </w:p>
    <w:p w14:paraId="0F6E8C5C" w14:textId="56F567F9" w:rsidR="00571EB8" w:rsidRDefault="00571EB8">
      <w:r>
        <w:t>Here we take one single line diagram</w:t>
      </w:r>
      <w:r w:rsidR="00DD32B8">
        <w:t xml:space="preserve"> of one Bus bar system in which one generating </w:t>
      </w:r>
      <w:proofErr w:type="gramStart"/>
      <w:r w:rsidR="00DD32B8">
        <w:t>station ,</w:t>
      </w:r>
      <w:proofErr w:type="gramEnd"/>
      <w:r w:rsidR="00DD32B8">
        <w:t xml:space="preserve"> B1 and B2 is two buses and in B/W B1 and B2 is our transmission line and load is here</w:t>
      </w:r>
    </w:p>
    <w:p w14:paraId="1FA2A8DB" w14:textId="684F4331" w:rsidR="00DD32B8" w:rsidRDefault="00DD32B8">
      <w:r>
        <w:rPr>
          <w:noProof/>
        </w:rPr>
        <w:drawing>
          <wp:inline distT="0" distB="0" distL="0" distR="0" wp14:anchorId="5D060390" wp14:editId="30BD1588">
            <wp:extent cx="3907790" cy="20701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790" cy="207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1A3D7" w14:textId="78F03B88" w:rsidR="00DD32B8" w:rsidRDefault="00DD32B8"/>
    <w:p w14:paraId="3328C3DF" w14:textId="3DEF1868" w:rsidR="00DD32B8" w:rsidRDefault="00DD32B8"/>
    <w:p w14:paraId="188811D2" w14:textId="37205611" w:rsidR="00DD32B8" w:rsidRDefault="00DD32B8"/>
    <w:p w14:paraId="6E92AD87" w14:textId="62ADEC27" w:rsidR="00DD32B8" w:rsidRDefault="00DD32B8">
      <w:proofErr w:type="gramStart"/>
      <w:r>
        <w:t>So</w:t>
      </w:r>
      <w:proofErr w:type="gramEnd"/>
      <w:r>
        <w:t xml:space="preserve"> to </w:t>
      </w:r>
      <w:proofErr w:type="spellStart"/>
      <w:r>
        <w:t>analyse</w:t>
      </w:r>
      <w:proofErr w:type="spellEnd"/>
      <w:r>
        <w:t xml:space="preserve"> a system so first we separate the Generator</w:t>
      </w:r>
    </w:p>
    <w:p w14:paraId="45497CC5" w14:textId="58DD7377" w:rsidR="00DD32B8" w:rsidRDefault="00DD32B8">
      <w:r>
        <w:rPr>
          <w:noProof/>
        </w:rPr>
        <w:lastRenderedPageBreak/>
        <w:drawing>
          <wp:inline distT="0" distB="0" distL="0" distR="0" wp14:anchorId="58EBAFA8" wp14:editId="5555B299">
            <wp:extent cx="3640455" cy="20269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0455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38D5F" w14:textId="54EE9526" w:rsidR="00DD32B8" w:rsidRDefault="00DD32B8"/>
    <w:p w14:paraId="5FDCC393" w14:textId="43403A76" w:rsidR="00DD32B8" w:rsidRDefault="00DD32B8">
      <w:r>
        <w:t>To know the characterize of the generator, so primitive network can be represented in two ways</w:t>
      </w:r>
    </w:p>
    <w:p w14:paraId="120F9DEE" w14:textId="6DE40B0C" w:rsidR="00DD32B8" w:rsidRDefault="00DD32B8" w:rsidP="00DD32B8">
      <w:pPr>
        <w:pStyle w:val="ListParagraph"/>
        <w:numPr>
          <w:ilvl w:val="0"/>
          <w:numId w:val="1"/>
        </w:numPr>
      </w:pPr>
      <w:r>
        <w:t>Primitive Impedance network</w:t>
      </w:r>
    </w:p>
    <w:p w14:paraId="6088B18F" w14:textId="2098F21C" w:rsidR="00DD32B8" w:rsidRDefault="00DD32B8" w:rsidP="00DD32B8">
      <w:pPr>
        <w:pStyle w:val="ListParagraph"/>
        <w:numPr>
          <w:ilvl w:val="0"/>
          <w:numId w:val="1"/>
        </w:numPr>
      </w:pPr>
      <w:r>
        <w:t>Primitive Admittance network</w:t>
      </w:r>
    </w:p>
    <w:p w14:paraId="268CD977" w14:textId="5BFA92D1" w:rsidR="00DD32B8" w:rsidRDefault="00DD32B8" w:rsidP="00DD32B8">
      <w:r>
        <w:rPr>
          <w:noProof/>
        </w:rPr>
        <w:drawing>
          <wp:inline distT="0" distB="0" distL="0" distR="0" wp14:anchorId="6526D9CF" wp14:editId="4B24DBF1">
            <wp:extent cx="5210175" cy="2493010"/>
            <wp:effectExtent l="0" t="0" r="952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249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F43A1" w14:textId="7FECB2F9" w:rsidR="00DD32B8" w:rsidRDefault="00DD32B8" w:rsidP="00DD32B8"/>
    <w:p w14:paraId="369B0526" w14:textId="2594EAEF" w:rsidR="00DD32B8" w:rsidRPr="008D0326" w:rsidRDefault="00DD32B8" w:rsidP="00DD32B8">
      <w:r>
        <w:t xml:space="preserve">Here two nodes are called as I and j node, </w:t>
      </w:r>
      <w:proofErr w:type="gramStart"/>
      <w:r>
        <w:t>than</w:t>
      </w:r>
      <w:proofErr w:type="gramEnd"/>
      <w:r>
        <w:t xml:space="preserve"> impedance of </w:t>
      </w:r>
      <w:proofErr w:type="spellStart"/>
      <w:r w:rsidR="008D0326">
        <w:t>ij</w:t>
      </w:r>
      <w:proofErr w:type="spellEnd"/>
      <w:r w:rsidR="008D0326">
        <w:t xml:space="preserve"> is Zij and emf of that network is </w:t>
      </w:r>
      <w:proofErr w:type="spellStart"/>
      <w:r w:rsidR="008D0326">
        <w:t>e</w:t>
      </w:r>
      <w:r w:rsidR="008D0326">
        <w:rPr>
          <w:vertAlign w:val="subscript"/>
        </w:rPr>
        <w:t>ij</w:t>
      </w:r>
      <w:proofErr w:type="spellEnd"/>
      <w:r w:rsidR="008D0326">
        <w:t xml:space="preserve"> this is the way to represent the Primitive Impedance Network</w:t>
      </w:r>
    </w:p>
    <w:p w14:paraId="402DE921" w14:textId="5D0590B7" w:rsidR="00DD32B8" w:rsidRDefault="00DD32B8" w:rsidP="00DD32B8">
      <w:r>
        <w:rPr>
          <w:noProof/>
        </w:rPr>
        <w:drawing>
          <wp:inline distT="0" distB="0" distL="0" distR="0" wp14:anchorId="60A05400" wp14:editId="41ECD3BF">
            <wp:extent cx="3044825" cy="1975485"/>
            <wp:effectExtent l="0" t="0" r="3175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825" cy="1975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D97AB" w14:textId="6CF63852" w:rsidR="008D0326" w:rsidRDefault="008D0326" w:rsidP="00DD32B8">
      <w:r>
        <w:t xml:space="preserve">If we want primitive admittance </w:t>
      </w:r>
      <w:proofErr w:type="gramStart"/>
      <w:r>
        <w:t>network</w:t>
      </w:r>
      <w:proofErr w:type="gramEnd"/>
      <w:r>
        <w:t xml:space="preserve"> we use one current source and admittance </w:t>
      </w:r>
      <w:proofErr w:type="spellStart"/>
      <w:r>
        <w:t>Y</w:t>
      </w:r>
      <w:r>
        <w:rPr>
          <w:vertAlign w:val="subscript"/>
        </w:rPr>
        <w:t>ij</w:t>
      </w:r>
      <w:proofErr w:type="spellEnd"/>
      <w:r>
        <w:t xml:space="preserve"> </w:t>
      </w:r>
    </w:p>
    <w:p w14:paraId="3CDB9AF3" w14:textId="77777777" w:rsidR="008D0326" w:rsidRPr="008D0326" w:rsidRDefault="008D0326" w:rsidP="00DD32B8"/>
    <w:p w14:paraId="32F25BB9" w14:textId="4FD42B2D" w:rsidR="008D0326" w:rsidRDefault="008D0326" w:rsidP="00DD32B8">
      <w:r>
        <w:rPr>
          <w:noProof/>
        </w:rPr>
        <w:drawing>
          <wp:inline distT="0" distB="0" distL="0" distR="0" wp14:anchorId="7F8C050B" wp14:editId="1D65A0D3">
            <wp:extent cx="2087880" cy="1431925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80" cy="143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94174" w14:textId="343288FC" w:rsidR="008D0326" w:rsidRDefault="008D0326" w:rsidP="00DD32B8">
      <w:r>
        <w:rPr>
          <w:noProof/>
        </w:rPr>
        <w:drawing>
          <wp:inline distT="0" distB="0" distL="0" distR="0" wp14:anchorId="45CFB484" wp14:editId="2EAE746A">
            <wp:extent cx="5727700" cy="2441575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44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DEDB6" w14:textId="2E9720AC" w:rsidR="008D0326" w:rsidRDefault="008D0326" w:rsidP="00DD32B8">
      <w:r>
        <w:rPr>
          <w:noProof/>
        </w:rPr>
        <w:drawing>
          <wp:inline distT="0" distB="0" distL="0" distR="0" wp14:anchorId="061F1036" wp14:editId="0F1ABCDF">
            <wp:extent cx="5727700" cy="390779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907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D30E3" w14:textId="4E319275" w:rsidR="008D0326" w:rsidRDefault="008D0326" w:rsidP="00DD32B8">
      <w:r>
        <w:rPr>
          <w:noProof/>
        </w:rPr>
        <w:lastRenderedPageBreak/>
        <w:drawing>
          <wp:inline distT="0" distB="0" distL="0" distR="0" wp14:anchorId="2FE0F68B" wp14:editId="035B5D70">
            <wp:extent cx="5727700" cy="431292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31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C62AD" w14:textId="043DBA36" w:rsidR="008D0326" w:rsidRDefault="008D0326" w:rsidP="00DD32B8">
      <w:proofErr w:type="gramStart"/>
      <w:r>
        <w:t>So</w:t>
      </w:r>
      <w:proofErr w:type="gramEnd"/>
      <w:r>
        <w:t xml:space="preserve"> the help of these two equations we can analyze any system</w:t>
      </w:r>
    </w:p>
    <w:sectPr w:rsidR="008D03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CA5498"/>
    <w:multiLevelType w:val="hybridMultilevel"/>
    <w:tmpl w:val="FB9666A0"/>
    <w:lvl w:ilvl="0" w:tplc="721036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tDA2MrIwMTQzNzBU0lEKTi0uzszPAykwrAUAdS6s2ywAAAA="/>
  </w:docVars>
  <w:rsids>
    <w:rsidRoot w:val="00571EB8"/>
    <w:rsid w:val="00571EB8"/>
    <w:rsid w:val="00572E5A"/>
    <w:rsid w:val="008D0326"/>
    <w:rsid w:val="00BA611F"/>
    <w:rsid w:val="00DD3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854B9"/>
  <w15:chartTrackingRefBased/>
  <w15:docId w15:val="{6F5599BB-7899-416C-A149-EB296AB71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32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0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1</cp:revision>
  <dcterms:created xsi:type="dcterms:W3CDTF">2020-05-15T12:12:00Z</dcterms:created>
  <dcterms:modified xsi:type="dcterms:W3CDTF">2020-05-15T12:59:00Z</dcterms:modified>
</cp:coreProperties>
</file>